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9b668ed6e1ad173fbffe8f0afdebc056f21e0"/>
      <w:r>
        <w:rPr>
          <w:b/>
        </w:rPr>
        <w:t xml:space="preserve">ПРОТОКОЛ ПРО РЕЗУЛЬТАТИ ЕЛЕКТРОННОГО АУКЦІОНУ № SPD001-UA-20240424-240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(гараж) загальною площею 138,9 кв.м, розташована за адресою: Чернігівська обл., Прилуцький р-н, м. Прилуки, пров. Залізничний, 15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– гараж з оглядовою ямою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1 098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4.2024 10:00:1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2:22:30Z</dcterms:created>
  <dcterms:modified xsi:type="dcterms:W3CDTF">2024-05-18T12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